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5F13D8B5" w:rsidR="00417F99" w:rsidRDefault="00C0604C" w:rsidP="00417F99">
      <w:pPr>
        <w:jc w:val="center"/>
        <w:rPr>
          <w:rFonts w:ascii="Arial" w:hAnsi="Arial" w:cs="Arial"/>
          <w:b/>
          <w:sz w:val="48"/>
        </w:rPr>
      </w:pPr>
      <w:r w:rsidRPr="00C0604C">
        <w:rPr>
          <w:rFonts w:ascii="Arial" w:hAnsi="Arial" w:cs="Arial"/>
          <w:b/>
          <w:sz w:val="40"/>
          <w:szCs w:val="40"/>
        </w:rPr>
        <w:t>06. IP Addressing and Naming Scheme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77777777" w:rsidR="00324260" w:rsidRDefault="0032426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DADAEB9" w:rsidR="004856A1" w:rsidRDefault="002B17F7" w:rsidP="002B17F7">
      <w:pPr>
        <w:pStyle w:val="Heading1"/>
        <w:spacing w:after="240"/>
      </w:pPr>
      <w:r>
        <w:lastRenderedPageBreak/>
        <w:t>Client’s Overview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5E081DC2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Melbourne Campus (6 floors)</w:t>
      </w:r>
    </w:p>
    <w:p w14:paraId="786A765D" w14:textId="77777777" w:rsidR="005340C1" w:rsidRPr="005340C1" w:rsidRDefault="005340C1" w:rsidP="005340C1">
      <w:pPr>
        <w:rPr>
          <w:sz w:val="24"/>
          <w:szCs w:val="24"/>
        </w:rPr>
      </w:pPr>
    </w:p>
    <w:p w14:paraId="274BB44A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1: 10.10.1.0/24 (Subnet Mask: 255.255.255.0, Number of Addresses: 256)</w:t>
      </w:r>
    </w:p>
    <w:p w14:paraId="1E5040F1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2: 10.10.2.0/24 (Subnet Mask: 255.255.255.0, Number of Addresses: 256)</w:t>
      </w:r>
    </w:p>
    <w:p w14:paraId="07D83106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3: 10.10.3.0/24 (Subnet Mask: 255.255.255.0, Number of Addresses: 256)</w:t>
      </w:r>
    </w:p>
    <w:p w14:paraId="0BDD73FF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4: 10.10.4.0/24 (Subnet Mask: 255.255.255.0, Number of Addresses: 256)</w:t>
      </w:r>
    </w:p>
    <w:p w14:paraId="49B7B5AF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5: 10.10.5.0/24 (Subnet Mask: 255.255.255.0, Number of Addresses: 256)</w:t>
      </w:r>
    </w:p>
    <w:p w14:paraId="27C1CF52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6: 10.10.6.0/24 (Subnet Mask: 255.255.255.0, Number of Addresses: 256)</w:t>
      </w:r>
    </w:p>
    <w:p w14:paraId="513B40F9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Sydney Campus (5 floors)</w:t>
      </w:r>
    </w:p>
    <w:p w14:paraId="69387588" w14:textId="77777777" w:rsidR="005340C1" w:rsidRPr="005340C1" w:rsidRDefault="005340C1" w:rsidP="005340C1">
      <w:pPr>
        <w:rPr>
          <w:sz w:val="24"/>
          <w:szCs w:val="24"/>
        </w:rPr>
      </w:pPr>
    </w:p>
    <w:p w14:paraId="3601E3E2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1: 10.20.1.0/24 (Subnet Mask: 255.255.255.0, Number of Addresses: 256)</w:t>
      </w:r>
    </w:p>
    <w:p w14:paraId="01902A26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2: 10.20.2.0/24 (Subnet Mask: 255.255.255.0, Number of Addresses: 256)</w:t>
      </w:r>
    </w:p>
    <w:p w14:paraId="12ADAD81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3: 10.20.3.0/24 (Subnet Mask: 255.255.255.0, Number of Addresses: 256)</w:t>
      </w:r>
    </w:p>
    <w:p w14:paraId="2BE5DC19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4: 10.20.4.0/24 (Subnet Mask: 255.255.255.0, Number of Addresses: 256)</w:t>
      </w:r>
    </w:p>
    <w:p w14:paraId="2C396CD5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5: 10.20.5.0/24 (Subnet Mask: 255.255.255.0, Number of Addresses: 256)</w:t>
      </w:r>
    </w:p>
    <w:p w14:paraId="3210FCFC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Brisbane Campus (4 floors)</w:t>
      </w:r>
    </w:p>
    <w:p w14:paraId="50C62A52" w14:textId="77777777" w:rsidR="005340C1" w:rsidRPr="005340C1" w:rsidRDefault="005340C1" w:rsidP="005340C1">
      <w:pPr>
        <w:rPr>
          <w:sz w:val="24"/>
          <w:szCs w:val="24"/>
        </w:rPr>
      </w:pPr>
    </w:p>
    <w:p w14:paraId="5D527B05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1: 10.30.1.0/24 (Subnet Mask: 255.255.255.0, Number of Addresses: 256)</w:t>
      </w:r>
    </w:p>
    <w:p w14:paraId="40464E46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2: 10.30.2.0/24 (Subnet Mask: 255.255.255.0, Number of Addresses: 256)</w:t>
      </w:r>
    </w:p>
    <w:p w14:paraId="6435BD00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3: 10.30.3.0/24 (Subnet Mask: 255.255.255.0, Number of Addresses: 256)</w:t>
      </w:r>
    </w:p>
    <w:p w14:paraId="7CA0A694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4: 10.30.4.0/24 (Subnet Mask: 255.255.255.0, Number of Addresses: 256)</w:t>
      </w:r>
    </w:p>
    <w:p w14:paraId="3A236617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Adelaide Campus (4 floors)</w:t>
      </w:r>
    </w:p>
    <w:p w14:paraId="7B10509A" w14:textId="77777777" w:rsidR="005340C1" w:rsidRPr="005340C1" w:rsidRDefault="005340C1" w:rsidP="005340C1">
      <w:pPr>
        <w:rPr>
          <w:sz w:val="24"/>
          <w:szCs w:val="24"/>
        </w:rPr>
      </w:pPr>
    </w:p>
    <w:p w14:paraId="3BF11264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1: 10.40.1.0/24 (Subnet Mask: 255.255.255.0, Number of Addresses: 256)</w:t>
      </w:r>
    </w:p>
    <w:p w14:paraId="2A5B5647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lastRenderedPageBreak/>
        <w:t>Floor 2: 10.40.2.0/24 (Subnet Mask: 255.255.255.0, Number of Addresses: 256)</w:t>
      </w:r>
    </w:p>
    <w:p w14:paraId="0D09B45E" w14:textId="77777777" w:rsidR="005340C1" w:rsidRPr="005340C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3: 10.40.3.0/24 (Subnet Mask: 255.255.255.0, Number of Addresses: 256)</w:t>
      </w:r>
    </w:p>
    <w:p w14:paraId="7ECD6BE0" w14:textId="48593411" w:rsidR="004856A1" w:rsidRDefault="005340C1" w:rsidP="005340C1">
      <w:pPr>
        <w:rPr>
          <w:sz w:val="24"/>
          <w:szCs w:val="24"/>
        </w:rPr>
      </w:pPr>
      <w:r w:rsidRPr="005340C1">
        <w:rPr>
          <w:sz w:val="24"/>
          <w:szCs w:val="24"/>
        </w:rPr>
        <w:t>Floor 4: 10.40.4.0/24 (Subnet Mask: 255.255.255.0, Number of Addresses: 256)</w:t>
      </w: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21FCFD" w14:textId="77777777" w:rsidR="00887088" w:rsidRDefault="00887088" w:rsidP="00C46129">
      <w:pPr>
        <w:spacing w:after="0" w:line="240" w:lineRule="auto"/>
      </w:pPr>
      <w:r>
        <w:separator/>
      </w:r>
    </w:p>
  </w:endnote>
  <w:endnote w:type="continuationSeparator" w:id="0">
    <w:p w14:paraId="64804574" w14:textId="77777777" w:rsidR="00887088" w:rsidRDefault="00887088" w:rsidP="00C46129">
      <w:pPr>
        <w:spacing w:after="0" w:line="240" w:lineRule="auto"/>
      </w:pPr>
      <w:r>
        <w:continuationSeparator/>
      </w:r>
    </w:p>
  </w:endnote>
  <w:endnote w:type="continuationNotice" w:id="1">
    <w:p w14:paraId="0B968854" w14:textId="77777777" w:rsidR="00887088" w:rsidRDefault="008870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AA227E" w14:textId="77777777" w:rsidR="00887088" w:rsidRDefault="00887088" w:rsidP="00C46129">
      <w:pPr>
        <w:spacing w:after="0" w:line="240" w:lineRule="auto"/>
      </w:pPr>
      <w:r>
        <w:separator/>
      </w:r>
    </w:p>
  </w:footnote>
  <w:footnote w:type="continuationSeparator" w:id="0">
    <w:p w14:paraId="6674933E" w14:textId="77777777" w:rsidR="00887088" w:rsidRDefault="00887088" w:rsidP="00C46129">
      <w:pPr>
        <w:spacing w:after="0" w:line="240" w:lineRule="auto"/>
      </w:pPr>
      <w:r>
        <w:continuationSeparator/>
      </w:r>
    </w:p>
  </w:footnote>
  <w:footnote w:type="continuationNotice" w:id="1">
    <w:p w14:paraId="6B7515FB" w14:textId="77777777" w:rsidR="00887088" w:rsidRDefault="0088708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3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0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4"/>
  </w:num>
  <w:num w:numId="5" w16cid:durableId="236011972">
    <w:abstractNumId w:val="43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49"/>
  </w:num>
  <w:num w:numId="9" w16cid:durableId="822039327">
    <w:abstractNumId w:val="44"/>
  </w:num>
  <w:num w:numId="10" w16cid:durableId="326713680">
    <w:abstractNumId w:val="13"/>
  </w:num>
  <w:num w:numId="11" w16cid:durableId="170487312">
    <w:abstractNumId w:val="42"/>
  </w:num>
  <w:num w:numId="12" w16cid:durableId="328794673">
    <w:abstractNumId w:val="17"/>
  </w:num>
  <w:num w:numId="13" w16cid:durableId="1360549305">
    <w:abstractNumId w:val="39"/>
  </w:num>
  <w:num w:numId="14" w16cid:durableId="262569964">
    <w:abstractNumId w:val="12"/>
  </w:num>
  <w:num w:numId="15" w16cid:durableId="356085727">
    <w:abstractNumId w:val="47"/>
  </w:num>
  <w:num w:numId="16" w16cid:durableId="86343063">
    <w:abstractNumId w:val="38"/>
  </w:num>
  <w:num w:numId="17" w16cid:durableId="1853177393">
    <w:abstractNumId w:val="6"/>
  </w:num>
  <w:num w:numId="18" w16cid:durableId="2102867300">
    <w:abstractNumId w:val="48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1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6"/>
  </w:num>
  <w:num w:numId="26" w16cid:durableId="1173760998">
    <w:abstractNumId w:val="45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1"/>
  </w:num>
  <w:num w:numId="30" w16cid:durableId="829640008">
    <w:abstractNumId w:val="40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7"/>
  </w:num>
  <w:num w:numId="35" w16cid:durableId="836650377">
    <w:abstractNumId w:val="33"/>
  </w:num>
  <w:num w:numId="36" w16cid:durableId="328674860">
    <w:abstractNumId w:val="8"/>
  </w:num>
  <w:num w:numId="37" w16cid:durableId="1367178142">
    <w:abstractNumId w:val="28"/>
  </w:num>
  <w:num w:numId="38" w16cid:durableId="1792702040">
    <w:abstractNumId w:val="25"/>
  </w:num>
  <w:num w:numId="39" w16cid:durableId="2082941556">
    <w:abstractNumId w:val="29"/>
  </w:num>
  <w:num w:numId="40" w16cid:durableId="1675960731">
    <w:abstractNumId w:val="46"/>
  </w:num>
  <w:num w:numId="41" w16cid:durableId="2022198048">
    <w:abstractNumId w:val="35"/>
  </w:num>
  <w:num w:numId="42" w16cid:durableId="1873959611">
    <w:abstractNumId w:val="19"/>
  </w:num>
  <w:num w:numId="43" w16cid:durableId="1057238594">
    <w:abstractNumId w:val="27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2"/>
  </w:num>
  <w:num w:numId="49" w16cid:durableId="2101483516">
    <w:abstractNumId w:val="9"/>
  </w:num>
  <w:num w:numId="50" w16cid:durableId="835917982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sFAHfxxHc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40C1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088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4C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1C44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9</TotalTime>
  <Pages>4</Pages>
  <Words>245</Words>
  <Characters>1627</Characters>
  <Application>Microsoft Office Word</Application>
  <DocSecurity>0</DocSecurity>
  <Lines>6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Krishan Himesh Abeyrathne TENNAKOON MUDIYANSELAGE</cp:lastModifiedBy>
  <cp:revision>962</cp:revision>
  <cp:lastPrinted>2022-12-15T09:55:00Z</cp:lastPrinted>
  <dcterms:created xsi:type="dcterms:W3CDTF">2022-12-04T09:45:00Z</dcterms:created>
  <dcterms:modified xsi:type="dcterms:W3CDTF">2024-07-30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